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oronto,</w:t>
      </w:r>
      <w:r>
        <w:t xml:space="preserve"> </w:t>
      </w:r>
      <w:r>
        <w:t xml:space="preserve">Canada</w:t>
      </w:r>
    </w:p>
    <w:bookmarkStart w:id="20" w:name="X7979759f5646e796047aa89a4cf93dc4a3d56d7"/>
    <w:p>
      <w:pPr>
        <w:pStyle w:val="Heading1"/>
      </w:pPr>
      <w:r>
        <w:t xml:space="preserve">Internship Application Letter for Nursing Position</w:t>
      </w:r>
    </w:p>
    <w:p>
      <w:pPr>
        <w:pStyle w:val="FirstParagraph"/>
      </w:pPr>
      <w:r>
        <w:t xml:space="preserve">Your Name</w:t>
      </w:r>
      <w:r>
        <w:br/>
      </w:r>
      <w:r>
        <w:t xml:space="preserve">Your Address</w:t>
      </w:r>
      <w:r>
        <w:br/>
      </w:r>
      <w:r>
        <w:t xml:space="preserve">City, Postal Code</w:t>
      </w:r>
      <w:r>
        <w:br/>
      </w:r>
      <w:r>
        <w:t xml:space="preserve">Email Address | Phone Number | Date</w:t>
      </w:r>
    </w:p>
    <w:p>
      <w:pPr>
        <w:pStyle w:val="BodyText"/>
      </w:pPr>
      <w:r>
        <w:t xml:space="preserve">[Date]</w:t>
      </w:r>
    </w:p>
    <w:p>
      <w:pPr>
        <w:pStyle w:val="BodyText"/>
      </w:pPr>
      <w:r>
        <w:t xml:space="preserve">Hiring Manager</w:t>
      </w:r>
      <w:r>
        <w:br/>
      </w:r>
      <w:r>
        <w:t xml:space="preserve">Toronto General Hospital (or Specific Healthcare Facility)</w:t>
      </w:r>
      <w:r>
        <w:br/>
      </w:r>
      <w:r>
        <w:t xml:space="preserve">200 Elizabeth Street</w:t>
      </w:r>
      <w:r>
        <w:br/>
      </w:r>
      <w:r>
        <w:t xml:space="preserve">Toronto, Ontario M5G 2C4</w:t>
      </w:r>
      <w:r>
        <w:br/>
      </w:r>
      <w:r>
        <w:t xml:space="preserve">Canada</w:t>
      </w:r>
    </w:p>
    <w:bookmarkEnd w:id="20"/>
    <w:bookmarkStart w:id="21" w:name="X337dcfbc13c5efce826ef4307698976198cae73"/>
    <w:p>
      <w:pPr>
        <w:pStyle w:val="Heading2"/>
      </w:pPr>
      <w:r>
        <w:t xml:space="preserve">Subject: Application for Nursing Internship Position</w:t>
      </w:r>
    </w:p>
    <w:p>
      <w:pPr>
        <w:pStyle w:val="FirstParagraph"/>
      </w:pPr>
      <w:r>
        <w:t xml:space="preserve">Dear Hiring Manager,</w:t>
      </w:r>
    </w:p>
    <w:p>
      <w:pPr>
        <w:pStyle w:val="BodyText"/>
      </w:pPr>
      <w:r>
        <w:t xml:space="preserve">I am writing with profound enthusiasm to submit my application for the Nursing Internship Program at Toronto General Hospital, a cornerstone of healthcare excellence in Canada Toronto. As a dedicated nursing student completing my Bachelor of Science in Nursing (BScN) at the University of Toronto, I have meticulously prepared myself to contribute meaningfully to your esteemed institution while fulfilling the requirements of an essential Internship Application Letter for aspiring professionals seeking licensure in Ontario.</w:t>
      </w:r>
    </w:p>
    <w:p>
      <w:pPr>
        <w:pStyle w:val="BodyText"/>
      </w:pPr>
      <w:r>
        <w:t xml:space="preserve">The Canadian healthcare system's commitment to patient-centered care, cultural diversity, and evidence-based practice resonates deeply with my professional values. Having spent two years immersed in clinical rotations across Toronto’s diverse healthcare landscape—from Scarborough General Hospital’s emergency department to the multicultural settings of St. Michael’s Community Health Centre—I have developed a nuanced understanding of the unique challenges and opportunities facing nurses in Canada Toronto. This experience solidified my resolve to pursue licensure through the College of Nurses of Ontario (CNO) and has prepared me for the rigors of an internship that bridges academic knowledge with real-world clinical practice.</w:t>
      </w:r>
    </w:p>
    <w:p>
      <w:pPr>
        <w:pStyle w:val="BodyText"/>
      </w:pPr>
      <w:r>
        <w:t xml:space="preserve">My academic journey at the University of Toronto’s Factor-Inwentash Faculty of Social Work emphasized interprofessional collaboration and holistic patient care—principles central to Ontario's healthcare model. Courses such as 'Nursing in Diverse Populations' and 'Healthcare Systems in Canada' provided critical context for understanding how systemic factors impact health outcomes in Toronto's immigrant communities, Indigenous populations, and aging residents. During my clinical placements, I supported patients navigating complex social determinants of health while applying the CNO’s Standards of Practice. For instance, I collaborated with a multidisciplinary team to develop discharge plans for a refugee family struggling with language barriers—a project that underscored the importance of culturally safe care in Canada Toronto.</w:t>
      </w:r>
    </w:p>
    <w:p>
      <w:pPr>
        <w:pStyle w:val="BodyText"/>
      </w:pPr>
      <w:r>
        <w:t xml:space="preserve">What distinguishes my application is my proactive engagement with Ontario's nursing landscape. I completed the mandatory English Language Proficiency Test (CELPIP) and successfully navigated the National Nursing Assessment Service (NNAS) process to ensure alignment with Canadian standards. Additionally, I volunteered at a Toronto-based nonprofit providing home healthcare to seniors, where I refined skills in medication administration and patient education under supervision—a direct precursor to the competencies required in your internship program. This volunteer work reinforced my commitment to nursing as a vocation rather than merely a profession, particularly within Canada's compassionate and inclusive healthcare ethos.</w:t>
      </w:r>
    </w:p>
    <w:p>
      <w:pPr>
        <w:pStyle w:val="BodyText"/>
      </w:pPr>
      <w:r>
        <w:t xml:space="preserve">I am keenly aware that Toronto’s healthcare environment demands adaptability across rapidly evolving clinical scenarios. During my final year rotation at Sunnybrook Health Sciences Centre, I managed a caseload of 12 patients with varying acuity levels while implementing the Ontario Ministry of Health’s 'Safely Home' discharge protocol—a model prioritizing continuity of care in a system serving over 5 million residents. My ability to thrive in high-pressure settings was further tested when I assisted during Toronto’s winter flu surge, where I coordinated patient flow and communicated critical updates to physicians using electronic health records (EHRs), demonstrating the technical proficiency expected of modern nurses in Canada Toronto.</w:t>
      </w:r>
    </w:p>
    <w:p>
      <w:pPr>
        <w:pStyle w:val="BodyText"/>
      </w:pPr>
      <w:r>
        <w:t xml:space="preserve">My motivation extends beyond clinical competence. As a nurse-in-training, I recognize that leadership in Canadian healthcare begins with cultural humility. Having grown up in a multicultural household and completed cross-cultural training through the University of Toronto’s International Health Program, I am equipped to serve Toronto’s diverse patient base—from South Asian seniors at Etobicoke General Hospital to East African youth at Dufferin Grove Community Clinic. This aligns perfectly with your hospital’s strategic focus on equity-driven care, as outlined in your 2023 Diversity and Inclusion Report.</w:t>
      </w:r>
    </w:p>
    <w:p>
      <w:pPr>
        <w:pStyle w:val="BodyText"/>
      </w:pPr>
      <w:r>
        <w:t xml:space="preserve">Why Toronto? Because it is the epicenter of nursing innovation in Canada. The city’s integration of telehealth platforms like Ontario Telemedicine Network (OTN) and AI-driven predictive analytics for patient deterioration management represents the future I am eager to shape. Your internship program’s emphasis on "technology-enhanced clinical decision-making," as featured in your recent recruitment materials, mirrors my personal development goals. I am particularly impressed by your partnership with the University Health Network (UHN) to create simulation labs that replicate Toronto’s most complex healthcare scenarios—a resource I am determined to leverage during my internship.</w:t>
      </w:r>
    </w:p>
    <w:p>
      <w:pPr>
        <w:pStyle w:val="BodyText"/>
      </w:pPr>
      <w:r>
        <w:t xml:space="preserve">I understand that an Internship Application Letter must transcend generic statements. Therefore, I have tailored this submission to reflect my strategic alignment with your hospital’s mission: "To deliver exceptional care through innovation and compassion." My technical skills—proficiency in Epic EHR, BLS/ACLS certification, and wound care protocols—will allow me to contribute immediately while my eagerness to learn under mentorship will ensure I grow into a Nurse who embodies Ontario’s professional standards. I am prepared to commit fully to your program’s requirements, including mandatory CNO compliance documentation and 12-hour shifts across day/evening/night rotations.</w:t>
      </w:r>
    </w:p>
    <w:p>
      <w:pPr>
        <w:pStyle w:val="BodyText"/>
      </w:pPr>
      <w:r>
        <w:t xml:space="preserve">As someone who has witnessed Toronto’s healthcare system respond with agility during the pandemic—keeping communities safe through collective action—I am driven by a profound sense of duty to serve. I would be honored to join your team as it advances Canada Toronto’s reputation for world-class patient care. My resume, attached for your review, provides further detail on my qualifications and achievements.</w:t>
      </w:r>
    </w:p>
    <w:p>
      <w:pPr>
        <w:pStyle w:val="BodyText"/>
      </w:pPr>
      <w:r>
        <w:t xml:space="preserve">Thank you for considering my application as part of the next cohort of nurses shaping Canada's healthcare future. I welcome the opportunity to discuss how my background in Toronto-based clinical experiences and dedication to CNO standards can support your institution’s vision. Please contact me at your convenience to schedule an interview.</w:t>
      </w:r>
    </w:p>
    <w:p>
      <w:pPr>
        <w:pStyle w:val="BodyText"/>
      </w:pPr>
      <w:r>
        <w:t xml:space="preserve">Sincerely,</w:t>
      </w:r>
    </w:p>
    <w:p>
      <w:pPr>
        <w:pStyle w:val="BodyText"/>
      </w:pPr>
      <w:r>
        <w:br/>
      </w:r>
      <w:r>
        <w:br/>
      </w:r>
      <w:r>
        <w:br/>
      </w:r>
    </w:p>
    <w:p>
      <w:pPr>
        <w:pStyle w:val="BodyText"/>
      </w:pPr>
      <w:r>
        <w:t xml:space="preserve">[Your Typed Name]</w:t>
      </w:r>
    </w:p>
    <w:p>
      <w:pPr>
        <w:pStyle w:val="BodyText"/>
      </w:pPr>
      <w:r>
        <w:t xml:space="preserve">Registered Nursing Student (University of Toront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Toronto, Canada</dc:title>
  <dc:creator/>
  <dc:language>en</dc:language>
  <cp:keywords/>
  <dcterms:created xsi:type="dcterms:W3CDTF">2026-07-20T03:37:37Z</dcterms:created>
  <dcterms:modified xsi:type="dcterms:W3CDTF">2026-07-20T03:37:37Z</dcterms:modified>
</cp:coreProperties>
</file>

<file path=docProps/custom.xml><?xml version="1.0" encoding="utf-8"?>
<Properties xmlns="http://schemas.openxmlformats.org/officeDocument/2006/custom-properties" xmlns:vt="http://schemas.openxmlformats.org/officeDocument/2006/docPropsVTypes"/>
</file>